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stanbul,</w:t>
      </w:r>
      <w:r>
        <w:t xml:space="preserve"> </w:t>
      </w:r>
      <w:r>
        <w:t xml:space="preserve">Turkey</w:t>
      </w:r>
    </w:p>
    <w:bookmarkStart w:id="25" w:name="Xe1eef8d4077fef615f78a0df54ae0faf94dbb07"/>
    <w:p>
      <w:pPr>
        <w:pStyle w:val="Heading1"/>
      </w:pPr>
      <w:r>
        <w:t xml:space="preserve">Cover Letter for Computer Engineer Position in Istanbul, Turkey</w:t>
      </w:r>
    </w:p>
    <w:p>
      <w:pPr>
        <w:pStyle w:val="FirstParagraph"/>
      </w:pPr>
      <w:r>
        <w:t xml:space="preserve">Dear [Hiring Manager's Name],</w:t>
      </w:r>
    </w:p>
    <w:p>
      <w:pPr>
        <w:pStyle w:val="BodyText"/>
      </w:pPr>
      <w:r>
        <w:t xml:space="preserve">I am writing to express my enthusiastic interest in the Computer Engineer position at [Company Name] in Istanbul, Turkey. As a dedicated and skilled professional with a strong background in software development, systems design, and emerging technologies, I am eager to contribute my expertise to your organization’s mission of innovation and excellence. Istanbul, a vibrant hub of technological advancement in Turkey, has always been a place where creativity meets opportunity—and I am excited about the possibility of joining your team in this dynamic city.</w:t>
      </w:r>
    </w:p>
    <w:bookmarkStart w:id="20" w:name="why-istanbul-a-tech-forward-city"/>
    <w:p>
      <w:pPr>
        <w:pStyle w:val="Heading2"/>
      </w:pPr>
      <w:r>
        <w:t xml:space="preserve">Why Istanbul? A Tech-Forward City</w:t>
      </w:r>
    </w:p>
    <w:p>
      <w:pPr>
        <w:pStyle w:val="FirstParagraph"/>
      </w:pPr>
      <w:r>
        <w:t xml:space="preserve">Istanbul is not just a city; it is a nexus of innovation, where startups, multinational corporations, and academic institutions collaborate to shape the future of technology. As a Computer Engineer with experience in both local and international markets, I have always been drawn to Istanbul’s unique position as a bridge between East and West. The city’s rapid digital transformation—evident in its smart infrastructure projects, growing tech startups, and investment in AI and data science—has made it a prime destination for professionals like myself who thrive on solving complex problems with cutting-edge solutions.</w:t>
      </w:r>
    </w:p>
    <w:p>
      <w:pPr>
        <w:pStyle w:val="BodyText"/>
      </w:pPr>
      <w:r>
        <w:t xml:space="preserve">My academic foundation in Computer Engineering from [University Name] equipped me with the theoretical knowledge and practical skills to design, develop, and maintain advanced computing systems. However, it was my time working in Istanbul’s tech ecosystem that truly solidified my passion for this field. Whether collaborating with local developers on mobile applications or participating in hackathons at Istanbul Tech Park, I have consistently found inspiration in the city’s collaborative spirit and forward-thinking mindset.</w:t>
      </w:r>
    </w:p>
    <w:bookmarkEnd w:id="20"/>
    <w:bookmarkStart w:id="21" w:name="X377ff68c6031684d8da72e0edd2c33ade3ef965"/>
    <w:p>
      <w:pPr>
        <w:pStyle w:val="Heading2"/>
      </w:pPr>
      <w:r>
        <w:t xml:space="preserve">Professional Expertise as a Computer Engineer</w:t>
      </w:r>
    </w:p>
    <w:p>
      <w:pPr>
        <w:pStyle w:val="FirstParagraph"/>
      </w:pPr>
      <w:r>
        <w:t xml:space="preserve">Throughout my career, I have focused on leveraging technology to drive efficiency and innovation. My expertise spans software development, system architecture, network security, and cloud computing—areas that are critical to the success of modern businesses in Istanbul and beyond. For instance, while working at [Previous Company Name], I led a team to develop a scalable web application that reduced operational costs by 30% for a major e-commerce client. This project required not only technical precision but also an understanding of user behavior and market trends—a balance that I believe is essential for any Computer Engineer in today’s fast-paced environment.</w:t>
      </w:r>
    </w:p>
    <w:p>
      <w:pPr>
        <w:pStyle w:val="BodyText"/>
      </w:pPr>
      <w:r>
        <w:t xml:space="preserve">In addition to my software development skills, I have a strong background in hardware-software integration, having designed embedded systems for industrial automation projects. My ability to think holistically—whether optimizing code performance or troubleshooting complex system interactions—has allowed me to deliver solutions that meet both technical and business objectives. I am particularly passionate about emerging technologies such as machine learning and IoT, which are gaining significant traction in Turkey’s tech sector. I have also contributed to open-source projects that align with these areas, further expanding my understanding of global development trends.</w:t>
      </w:r>
    </w:p>
    <w:bookmarkEnd w:id="21"/>
    <w:bookmarkStart w:id="22" w:name="adapting-to-istanbuls-unique-challenges"/>
    <w:p>
      <w:pPr>
        <w:pStyle w:val="Heading2"/>
      </w:pPr>
      <w:r>
        <w:t xml:space="preserve">Adapting to Istanbul’s Unique Challenges</w:t>
      </w:r>
    </w:p>
    <w:p>
      <w:pPr>
        <w:pStyle w:val="FirstParagraph"/>
      </w:pPr>
      <w:r>
        <w:t xml:space="preserve">One of the most rewarding aspects of working as a Computer Engineer in Istanbul is the opportunity to address unique challenges specific to the region. From optimizing systems for multilingual environments to ensuring compliance with local data regulations, I have developed a keen ability to navigate these complexities. For example, while working on a project for a Turkish logistics company, I integrated real-time GPS tracking into their fleet management system, improving efficiency by 25%. This experience taught me the importance of cultural and technical adaptability—qualities that I believe are vital for success in Istanbul’s diverse tech landscape.</w:t>
      </w:r>
    </w:p>
    <w:p>
      <w:pPr>
        <w:pStyle w:val="BodyText"/>
      </w:pPr>
      <w:r>
        <w:t xml:space="preserve">Moreover, my fluency in Turkish and English allows me to communicate effectively with stakeholders across different sectors. This has been an asset in collaborative projects where clear communication between developers, clients, and end-users is crucial. I also stay updated on the latest advancements in technology through local meetups and conferences, such as [Specific Event Name], which highlight Istanbul’s growing role as a tech leader in the Middle East and Europe.</w:t>
      </w:r>
    </w:p>
    <w:bookmarkEnd w:id="22"/>
    <w:bookmarkStart w:id="23" w:name="why-company-name"/>
    <w:p>
      <w:pPr>
        <w:pStyle w:val="Heading2"/>
      </w:pPr>
      <w:r>
        <w:t xml:space="preserve">Why [Company Name]?</w:t>
      </w:r>
    </w:p>
    <w:p>
      <w:pPr>
        <w:pStyle w:val="FirstParagraph"/>
      </w:pPr>
      <w:r>
        <w:t xml:space="preserve">[Company Name] stands out as a pioneer in the Turkish tech industry, with a reputation for fostering innovation and delivering impactful solutions. I am particularly impressed by your work on [specific project, product, or initiative], which aligns perfectly with my own professional goals. As a Computer Engineer, I am eager to contribute to such meaningful projects while learning from a team of experts who share my passion for technology.</w:t>
      </w:r>
    </w:p>
    <w:p>
      <w:pPr>
        <w:pStyle w:val="BodyText"/>
      </w:pPr>
      <w:r>
        <w:t xml:space="preserve">I am especially drawn to the opportunity to work in Istanbul, where I can combine my technical skills with the city’s entrepreneurial energy. Whether it’s developing cutting-edge software for startups or supporting large-scale infrastructure initiatives, I am confident that my experience and dedication will add value to your team. I am also keen on exploring how [Company Name] can leverage emerging technologies like AI and blockchain to address real-world challenges in Turkey and beyond.</w:t>
      </w:r>
    </w:p>
    <w:bookmarkEnd w:id="23"/>
    <w:bookmarkStart w:id="24" w:name="conclusion"/>
    <w:p>
      <w:pPr>
        <w:pStyle w:val="Heading2"/>
      </w:pPr>
      <w:r>
        <w:t xml:space="preserve">Conclusion</w:t>
      </w:r>
    </w:p>
    <w:p>
      <w:pPr>
        <w:pStyle w:val="FirstParagraph"/>
      </w:pPr>
      <w:r>
        <w:t xml:space="preserve">Thank you for considering my application. I am eager to bring my technical expertise, problem-solving mindset, and enthusiasm for innovation to [Company Name] in Istanbul. I would welcome the opportunity to discuss how my background and vision align with your organization’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Istanbul, Turkey</dc:title>
  <dc:creator/>
  <dc:language>en</dc:language>
  <cp:keywords/>
  <dcterms:created xsi:type="dcterms:W3CDTF">2026-07-15T03:58:16Z</dcterms:created>
  <dcterms:modified xsi:type="dcterms:W3CDTF">2026-07-15T03:58:16Z</dcterms:modified>
</cp:coreProperties>
</file>

<file path=docProps/custom.xml><?xml version="1.0" encoding="utf-8"?>
<Properties xmlns="http://schemas.openxmlformats.org/officeDocument/2006/custom-properties" xmlns:vt="http://schemas.openxmlformats.org/officeDocument/2006/docPropsVTypes"/>
</file>